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1E475" w14:textId="532E6D72" w:rsidR="008442A9" w:rsidRDefault="008442A9" w:rsidP="008442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442A9">
        <w:rPr>
          <w:rFonts w:ascii="Times New Roman" w:hAnsi="Times New Roman" w:cs="Times New Roman"/>
          <w:b/>
          <w:bCs/>
          <w:sz w:val="24"/>
          <w:szCs w:val="24"/>
        </w:rPr>
        <w:t>Teste t de Student para amostras independentes</w:t>
      </w:r>
    </w:p>
    <w:p w14:paraId="0C7220EB" w14:textId="171E0D2B" w:rsidR="00B342CD" w:rsidRPr="00114DFC" w:rsidRDefault="00B342CD" w:rsidP="00B342CD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114DFC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Tabela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1</w:t>
      </w:r>
    </w:p>
    <w:p w14:paraId="2867EBBF" w14:textId="77777777" w:rsidR="00B342CD" w:rsidRDefault="00B342CD" w:rsidP="00B342C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este t dos tipos do RIASEC em relação ao sexo </w:t>
      </w:r>
    </w:p>
    <w:tbl>
      <w:tblPr>
        <w:tblStyle w:val="Tabelacomgrade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9"/>
        <w:gridCol w:w="636"/>
        <w:gridCol w:w="636"/>
        <w:gridCol w:w="636"/>
        <w:gridCol w:w="636"/>
        <w:gridCol w:w="716"/>
        <w:gridCol w:w="772"/>
        <w:gridCol w:w="636"/>
      </w:tblGrid>
      <w:tr w:rsidR="00B342CD" w:rsidRPr="00B342CD" w14:paraId="6D8CE70F" w14:textId="77777777" w:rsidTr="00C974F5">
        <w:trPr>
          <w:jc w:val="center"/>
        </w:trPr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BA9F22A" w14:textId="77777777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14:paraId="27B896F4" w14:textId="73A77913" w:rsidR="00B342CD" w:rsidRPr="00C974F5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74F5">
              <w:rPr>
                <w:rFonts w:ascii="Times New Roman" w:hAnsi="Times New Roman" w:cs="Times New Roman"/>
                <w:sz w:val="24"/>
                <w:szCs w:val="24"/>
              </w:rPr>
              <w:t>Masculi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14:paraId="50120123" w14:textId="319EBBFD" w:rsidR="00B342CD" w:rsidRPr="00C974F5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74F5">
              <w:rPr>
                <w:rFonts w:ascii="Times New Roman" w:hAnsi="Times New Roman" w:cs="Times New Roman"/>
                <w:sz w:val="24"/>
                <w:szCs w:val="24"/>
              </w:rPr>
              <w:t>Feminino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F83CFAE" w14:textId="58EAF9DA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EC32A2B" w14:textId="7777777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0357317" w14:textId="7777777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B342CD" w:rsidRPr="00B342CD" w14:paraId="17FE13C8" w14:textId="77777777" w:rsidTr="00C974F5">
        <w:trPr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839B616" w14:textId="65051FD4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sz w:val="24"/>
                <w:szCs w:val="24"/>
              </w:rPr>
              <w:t>Tipo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90B6998" w14:textId="10ADE35A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5DED2F3" w14:textId="304A6CD3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P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7868160" w14:textId="462B2F5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E1DEF61" w14:textId="01C3F001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P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04F68E0" w14:textId="5DC2716E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17746D9" w14:textId="4AEED9C3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7E5B4D8" w14:textId="4824F40B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</w:p>
        </w:tc>
      </w:tr>
      <w:tr w:rsidR="00B342CD" w:rsidRPr="00B342CD" w14:paraId="4C67DFB8" w14:textId="77777777" w:rsidTr="00C974F5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0949A412" w14:textId="014BC8A0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list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927F3CB" w14:textId="00435916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4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CC0A7DC" w14:textId="23BF14A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942455" w14:textId="781DA189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6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F42B19C" w14:textId="39221B51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F47917" w14:textId="1A242263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5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ED63CD9" w14:textId="07D888F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BE93457" w14:textId="4795C85F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62</w:t>
            </w:r>
          </w:p>
        </w:tc>
      </w:tr>
      <w:tr w:rsidR="00B342CD" w:rsidRPr="00B342CD" w14:paraId="24FB8AC7" w14:textId="77777777" w:rsidTr="00C974F5">
        <w:trPr>
          <w:jc w:val="center"/>
        </w:trPr>
        <w:tc>
          <w:tcPr>
            <w:tcW w:w="0" w:type="auto"/>
          </w:tcPr>
          <w:p w14:paraId="47FE7D2B" w14:textId="23756AEC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stigativo</w:t>
            </w:r>
          </w:p>
        </w:tc>
        <w:tc>
          <w:tcPr>
            <w:tcW w:w="0" w:type="auto"/>
          </w:tcPr>
          <w:p w14:paraId="0914C6F9" w14:textId="0ADE5A1D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31</w:t>
            </w:r>
          </w:p>
        </w:tc>
        <w:tc>
          <w:tcPr>
            <w:tcW w:w="0" w:type="auto"/>
          </w:tcPr>
          <w:p w14:paraId="7D21E498" w14:textId="102DC0C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40</w:t>
            </w:r>
          </w:p>
        </w:tc>
        <w:tc>
          <w:tcPr>
            <w:tcW w:w="0" w:type="auto"/>
          </w:tcPr>
          <w:p w14:paraId="71CC7D48" w14:textId="1E6F7D3E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23</w:t>
            </w:r>
          </w:p>
        </w:tc>
        <w:tc>
          <w:tcPr>
            <w:tcW w:w="0" w:type="auto"/>
          </w:tcPr>
          <w:p w14:paraId="4CEF23D9" w14:textId="77573F86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8</w:t>
            </w:r>
          </w:p>
        </w:tc>
        <w:tc>
          <w:tcPr>
            <w:tcW w:w="0" w:type="auto"/>
          </w:tcPr>
          <w:p w14:paraId="184B8685" w14:textId="2551848D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45</w:t>
            </w:r>
          </w:p>
        </w:tc>
        <w:tc>
          <w:tcPr>
            <w:tcW w:w="0" w:type="auto"/>
          </w:tcPr>
          <w:p w14:paraId="247453FD" w14:textId="198D3AE6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65</w:t>
            </w:r>
          </w:p>
        </w:tc>
        <w:tc>
          <w:tcPr>
            <w:tcW w:w="0" w:type="auto"/>
          </w:tcPr>
          <w:p w14:paraId="1DC6E92E" w14:textId="07D83E88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6</w:t>
            </w:r>
          </w:p>
        </w:tc>
      </w:tr>
      <w:tr w:rsidR="00B342CD" w:rsidRPr="00B342CD" w14:paraId="2578F41D" w14:textId="77777777" w:rsidTr="00C974F5">
        <w:trPr>
          <w:jc w:val="center"/>
        </w:trPr>
        <w:tc>
          <w:tcPr>
            <w:tcW w:w="0" w:type="auto"/>
          </w:tcPr>
          <w:p w14:paraId="6107AB97" w14:textId="6F961812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tístico</w:t>
            </w:r>
          </w:p>
        </w:tc>
        <w:tc>
          <w:tcPr>
            <w:tcW w:w="0" w:type="auto"/>
          </w:tcPr>
          <w:p w14:paraId="7E4E9BA4" w14:textId="10E4EF24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83</w:t>
            </w:r>
          </w:p>
        </w:tc>
        <w:tc>
          <w:tcPr>
            <w:tcW w:w="0" w:type="auto"/>
          </w:tcPr>
          <w:p w14:paraId="28B5CFFA" w14:textId="6A3B1BDA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47</w:t>
            </w:r>
          </w:p>
        </w:tc>
        <w:tc>
          <w:tcPr>
            <w:tcW w:w="0" w:type="auto"/>
          </w:tcPr>
          <w:p w14:paraId="49432CBE" w14:textId="34D7D559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09</w:t>
            </w:r>
          </w:p>
        </w:tc>
        <w:tc>
          <w:tcPr>
            <w:tcW w:w="0" w:type="auto"/>
          </w:tcPr>
          <w:p w14:paraId="3118426D" w14:textId="1173B8C8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26</w:t>
            </w:r>
          </w:p>
        </w:tc>
        <w:tc>
          <w:tcPr>
            <w:tcW w:w="0" w:type="auto"/>
          </w:tcPr>
          <w:p w14:paraId="61F864CA" w14:textId="50D788D5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,42</w:t>
            </w:r>
          </w:p>
        </w:tc>
        <w:tc>
          <w:tcPr>
            <w:tcW w:w="0" w:type="auto"/>
          </w:tcPr>
          <w:p w14:paraId="113F715A" w14:textId="31A9A20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6</w:t>
            </w:r>
          </w:p>
        </w:tc>
        <w:tc>
          <w:tcPr>
            <w:tcW w:w="0" w:type="auto"/>
          </w:tcPr>
          <w:p w14:paraId="49EC469D" w14:textId="26C3DA49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9</w:t>
            </w:r>
          </w:p>
        </w:tc>
      </w:tr>
      <w:tr w:rsidR="00B342CD" w:rsidRPr="00B342CD" w14:paraId="7650A0FE" w14:textId="77777777" w:rsidTr="00C974F5">
        <w:trPr>
          <w:jc w:val="center"/>
        </w:trPr>
        <w:tc>
          <w:tcPr>
            <w:tcW w:w="0" w:type="auto"/>
          </w:tcPr>
          <w:p w14:paraId="2C39D507" w14:textId="07BB9D70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</w:t>
            </w:r>
          </w:p>
        </w:tc>
        <w:tc>
          <w:tcPr>
            <w:tcW w:w="0" w:type="auto"/>
          </w:tcPr>
          <w:p w14:paraId="41AE34E0" w14:textId="28B9049A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70</w:t>
            </w:r>
          </w:p>
        </w:tc>
        <w:tc>
          <w:tcPr>
            <w:tcW w:w="0" w:type="auto"/>
          </w:tcPr>
          <w:p w14:paraId="532F4C37" w14:textId="00874001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9</w:t>
            </w:r>
          </w:p>
        </w:tc>
        <w:tc>
          <w:tcPr>
            <w:tcW w:w="0" w:type="auto"/>
          </w:tcPr>
          <w:p w14:paraId="7A5DF78A" w14:textId="313E01A5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29</w:t>
            </w:r>
          </w:p>
        </w:tc>
        <w:tc>
          <w:tcPr>
            <w:tcW w:w="0" w:type="auto"/>
          </w:tcPr>
          <w:p w14:paraId="01EE6C43" w14:textId="3456238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05</w:t>
            </w:r>
          </w:p>
        </w:tc>
        <w:tc>
          <w:tcPr>
            <w:tcW w:w="0" w:type="auto"/>
          </w:tcPr>
          <w:p w14:paraId="588BC7D3" w14:textId="71807D9D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,96</w:t>
            </w:r>
          </w:p>
        </w:tc>
        <w:tc>
          <w:tcPr>
            <w:tcW w:w="0" w:type="auto"/>
          </w:tcPr>
          <w:p w14:paraId="057DCE6F" w14:textId="59F58EB8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0" w:type="auto"/>
          </w:tcPr>
          <w:p w14:paraId="46653790" w14:textId="0CD1AEA3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54</w:t>
            </w:r>
          </w:p>
        </w:tc>
      </w:tr>
      <w:tr w:rsidR="00B342CD" w:rsidRPr="00B342CD" w14:paraId="43BE780C" w14:textId="77777777" w:rsidTr="00C974F5">
        <w:trPr>
          <w:jc w:val="center"/>
        </w:trPr>
        <w:tc>
          <w:tcPr>
            <w:tcW w:w="0" w:type="auto"/>
          </w:tcPr>
          <w:p w14:paraId="0E3D161B" w14:textId="58DFF296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reendedor</w:t>
            </w:r>
          </w:p>
        </w:tc>
        <w:tc>
          <w:tcPr>
            <w:tcW w:w="0" w:type="auto"/>
          </w:tcPr>
          <w:p w14:paraId="5885B797" w14:textId="3510583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02</w:t>
            </w:r>
          </w:p>
        </w:tc>
        <w:tc>
          <w:tcPr>
            <w:tcW w:w="0" w:type="auto"/>
          </w:tcPr>
          <w:p w14:paraId="1CE0F506" w14:textId="17058504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97</w:t>
            </w:r>
          </w:p>
        </w:tc>
        <w:tc>
          <w:tcPr>
            <w:tcW w:w="0" w:type="auto"/>
          </w:tcPr>
          <w:p w14:paraId="6FB3A0E0" w14:textId="4FA1FA03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60</w:t>
            </w:r>
          </w:p>
        </w:tc>
        <w:tc>
          <w:tcPr>
            <w:tcW w:w="0" w:type="auto"/>
          </w:tcPr>
          <w:p w14:paraId="592F9CF9" w14:textId="3266ADE4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00</w:t>
            </w:r>
          </w:p>
        </w:tc>
        <w:tc>
          <w:tcPr>
            <w:tcW w:w="0" w:type="auto"/>
          </w:tcPr>
          <w:p w14:paraId="7D24A07F" w14:textId="22C91F0E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12</w:t>
            </w:r>
          </w:p>
        </w:tc>
        <w:tc>
          <w:tcPr>
            <w:tcW w:w="0" w:type="auto"/>
          </w:tcPr>
          <w:p w14:paraId="012E269F" w14:textId="3C710DEC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0" w:type="auto"/>
          </w:tcPr>
          <w:p w14:paraId="628C4640" w14:textId="0B5D1B1B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42</w:t>
            </w:r>
          </w:p>
        </w:tc>
      </w:tr>
      <w:tr w:rsidR="00B342CD" w:rsidRPr="00B342CD" w14:paraId="4AC0043B" w14:textId="77777777" w:rsidTr="00C974F5">
        <w:trPr>
          <w:jc w:val="center"/>
        </w:trPr>
        <w:tc>
          <w:tcPr>
            <w:tcW w:w="0" w:type="auto"/>
          </w:tcPr>
          <w:p w14:paraId="7D103428" w14:textId="30BCD6DB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vencional</w:t>
            </w:r>
          </w:p>
        </w:tc>
        <w:tc>
          <w:tcPr>
            <w:tcW w:w="0" w:type="auto"/>
          </w:tcPr>
          <w:p w14:paraId="71ADCD87" w14:textId="54EA022A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70</w:t>
            </w:r>
          </w:p>
        </w:tc>
        <w:tc>
          <w:tcPr>
            <w:tcW w:w="0" w:type="auto"/>
          </w:tcPr>
          <w:p w14:paraId="33B29C92" w14:textId="3B9B0D6A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4</w:t>
            </w:r>
          </w:p>
        </w:tc>
        <w:tc>
          <w:tcPr>
            <w:tcW w:w="0" w:type="auto"/>
          </w:tcPr>
          <w:p w14:paraId="7E297E24" w14:textId="25F90BF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73</w:t>
            </w:r>
          </w:p>
        </w:tc>
        <w:tc>
          <w:tcPr>
            <w:tcW w:w="0" w:type="auto"/>
          </w:tcPr>
          <w:p w14:paraId="18D92BBC" w14:textId="27CC20C9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7</w:t>
            </w:r>
          </w:p>
        </w:tc>
        <w:tc>
          <w:tcPr>
            <w:tcW w:w="0" w:type="auto"/>
          </w:tcPr>
          <w:p w14:paraId="662D4F80" w14:textId="00BCF741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23</w:t>
            </w:r>
          </w:p>
        </w:tc>
        <w:tc>
          <w:tcPr>
            <w:tcW w:w="0" w:type="auto"/>
          </w:tcPr>
          <w:p w14:paraId="734FBFC2" w14:textId="684A19EB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82</w:t>
            </w:r>
          </w:p>
        </w:tc>
        <w:tc>
          <w:tcPr>
            <w:tcW w:w="0" w:type="auto"/>
          </w:tcPr>
          <w:p w14:paraId="557C62A5" w14:textId="2B6A72C5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3</w:t>
            </w:r>
          </w:p>
        </w:tc>
      </w:tr>
    </w:tbl>
    <w:p w14:paraId="7C47843F" w14:textId="77777777" w:rsidR="00C974F5" w:rsidRDefault="00C974F5" w:rsidP="00B342C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FC577F8" w14:textId="77777777" w:rsidR="00A948C1" w:rsidRDefault="00C974F5" w:rsidP="00C974F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Os resultados da Tabela 1 evidenciaram que os tipos Realista, Social e Empreendedor apresentaram diferenças significativas entre homens e mulheres. Os homens pontuaram mais em Realista e Empreendedor, com tamanhos de efeito médio e pequeno, respectivamente. Por sua vez, as mulheres pontuaram mais em Social, com tamanho de efeito médio.</w:t>
      </w:r>
    </w:p>
    <w:p w14:paraId="2C402DAC" w14:textId="77777777" w:rsidR="00A948C1" w:rsidRDefault="00A948C1" w:rsidP="00C974F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72988EE" w14:textId="1A5EBD2B" w:rsidR="008442A9" w:rsidRPr="00C974F5" w:rsidRDefault="008442A9" w:rsidP="00C974F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974F5">
        <w:rPr>
          <w:rFonts w:ascii="Times New Roman" w:hAnsi="Times New Roman" w:cs="Times New Roman"/>
          <w:sz w:val="24"/>
          <w:szCs w:val="24"/>
        </w:rPr>
        <w:br w:type="page"/>
      </w:r>
    </w:p>
    <w:p w14:paraId="4F76D61F" w14:textId="39F10762" w:rsidR="008442A9" w:rsidRDefault="008442A9" w:rsidP="008442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nálise de Variância (ANOVA) com teste post-hoc de Tukey</w:t>
      </w:r>
    </w:p>
    <w:p w14:paraId="6F6B4CF2" w14:textId="77777777" w:rsidR="00FC6306" w:rsidRPr="00114DFC" w:rsidRDefault="00FC6306" w:rsidP="00FC6306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114DFC">
        <w:rPr>
          <w:rFonts w:ascii="Times New Roman" w:hAnsi="Times New Roman" w:cs="Times New Roman"/>
          <w:b/>
          <w:bCs/>
          <w:iCs/>
          <w:sz w:val="24"/>
          <w:szCs w:val="24"/>
        </w:rPr>
        <w:t>Tabela 2</w:t>
      </w:r>
    </w:p>
    <w:p w14:paraId="0273C718" w14:textId="38995991" w:rsidR="00FC6306" w:rsidRPr="00114DFC" w:rsidRDefault="00FC6306" w:rsidP="00FC630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14DFC">
        <w:rPr>
          <w:rFonts w:ascii="Times New Roman" w:hAnsi="Times New Roman" w:cs="Times New Roman"/>
          <w:i/>
          <w:sz w:val="24"/>
          <w:szCs w:val="24"/>
        </w:rPr>
        <w:t xml:space="preserve">ANOVA e </w:t>
      </w:r>
      <w:r w:rsidR="00B342CD">
        <w:rPr>
          <w:rFonts w:ascii="Times New Roman" w:hAnsi="Times New Roman" w:cs="Times New Roman"/>
          <w:i/>
          <w:sz w:val="24"/>
          <w:szCs w:val="24"/>
        </w:rPr>
        <w:t>p</w:t>
      </w:r>
      <w:r w:rsidRPr="00114DFC">
        <w:rPr>
          <w:rFonts w:ascii="Times New Roman" w:hAnsi="Times New Roman" w:cs="Times New Roman"/>
          <w:i/>
          <w:sz w:val="24"/>
          <w:szCs w:val="24"/>
        </w:rPr>
        <w:t>ost-hoc dos tipos Realista e Social em relação aos cursos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5"/>
        <w:gridCol w:w="566"/>
        <w:gridCol w:w="566"/>
        <w:gridCol w:w="666"/>
        <w:gridCol w:w="679"/>
        <w:gridCol w:w="1227"/>
        <w:gridCol w:w="679"/>
        <w:gridCol w:w="566"/>
      </w:tblGrid>
      <w:tr w:rsidR="00FC6306" w:rsidRPr="00114DFC" w14:paraId="6B4F8BA4" w14:textId="77777777" w:rsidTr="00FC6306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A99BD7" w14:textId="77777777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CC62D2" w14:textId="77777777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/>
                <w:sz w:val="20"/>
                <w:szCs w:val="20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F7E95B" w14:textId="77777777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/>
                <w:sz w:val="20"/>
                <w:szCs w:val="20"/>
              </w:rPr>
              <w:t>D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C02473" w14:textId="77777777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/>
                <w:sz w:val="20"/>
                <w:szCs w:val="20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4301D3" w14:textId="77777777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AA08BF" w14:textId="77777777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Comparaçã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1E3C10" w14:textId="77777777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/>
                <w:sz w:val="20"/>
                <w:szCs w:val="20"/>
              </w:rPr>
              <w:t>p</w:t>
            </w:r>
            <w:r w:rsidRPr="00084E87">
              <w:rPr>
                <w:rFonts w:ascii="Times New Roman" w:hAnsi="Times New Roman" w:cs="Times New Roman"/>
                <w:i/>
                <w:sz w:val="20"/>
                <w:szCs w:val="20"/>
                <w:vertAlign w:val="subscript"/>
              </w:rPr>
              <w:t>Tuke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F2FFE4" w14:textId="77777777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/>
                <w:sz w:val="20"/>
                <w:szCs w:val="20"/>
              </w:rPr>
              <w:t>d</w:t>
            </w:r>
          </w:p>
        </w:tc>
      </w:tr>
      <w:tr w:rsidR="00FC6306" w:rsidRPr="00114DFC" w14:paraId="3ADEBE07" w14:textId="77777777" w:rsidTr="00FC6306">
        <w:trPr>
          <w:jc w:val="center"/>
        </w:trPr>
        <w:tc>
          <w:tcPr>
            <w:tcW w:w="0" w:type="auto"/>
            <w:gridSpan w:val="8"/>
            <w:tcBorders>
              <w:top w:val="single" w:sz="4" w:space="0" w:color="auto"/>
            </w:tcBorders>
            <w:vAlign w:val="center"/>
          </w:tcPr>
          <w:p w14:paraId="65AD0D29" w14:textId="77777777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Realista</w:t>
            </w:r>
          </w:p>
        </w:tc>
      </w:tr>
      <w:tr w:rsidR="00FC6306" w:rsidRPr="00114DFC" w14:paraId="02C163D1" w14:textId="77777777" w:rsidTr="00FC6306">
        <w:trPr>
          <w:jc w:val="center"/>
        </w:trPr>
        <w:tc>
          <w:tcPr>
            <w:tcW w:w="0" w:type="auto"/>
            <w:vAlign w:val="center"/>
          </w:tcPr>
          <w:p w14:paraId="0E2CEE1C" w14:textId="1E5D8B18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Psicologia</w:t>
            </w:r>
          </w:p>
        </w:tc>
        <w:tc>
          <w:tcPr>
            <w:tcW w:w="0" w:type="auto"/>
            <w:vAlign w:val="center"/>
          </w:tcPr>
          <w:p w14:paraId="6CB75A4C" w14:textId="4EB8A845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2,90</w:t>
            </w:r>
          </w:p>
        </w:tc>
        <w:tc>
          <w:tcPr>
            <w:tcW w:w="0" w:type="auto"/>
            <w:vAlign w:val="center"/>
          </w:tcPr>
          <w:p w14:paraId="5110034E" w14:textId="3AAB933B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1,24</w:t>
            </w:r>
          </w:p>
        </w:tc>
        <w:tc>
          <w:tcPr>
            <w:tcW w:w="0" w:type="auto"/>
            <w:vMerge w:val="restart"/>
            <w:vAlign w:val="center"/>
          </w:tcPr>
          <w:p w14:paraId="6E5B9E2D" w14:textId="34E7D953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20,51</w:t>
            </w:r>
          </w:p>
        </w:tc>
        <w:tc>
          <w:tcPr>
            <w:tcW w:w="0" w:type="auto"/>
            <w:vMerge w:val="restart"/>
            <w:vAlign w:val="center"/>
          </w:tcPr>
          <w:p w14:paraId="4BD01231" w14:textId="362C6BDC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&lt;0,01</w:t>
            </w:r>
          </w:p>
        </w:tc>
        <w:tc>
          <w:tcPr>
            <w:tcW w:w="0" w:type="auto"/>
            <w:vAlign w:val="center"/>
          </w:tcPr>
          <w:p w14:paraId="0856C6BC" w14:textId="44167C5E" w:rsidR="00FC6306" w:rsidRPr="00084E87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Engenharia</w:t>
            </w:r>
          </w:p>
        </w:tc>
        <w:tc>
          <w:tcPr>
            <w:tcW w:w="0" w:type="auto"/>
            <w:vAlign w:val="center"/>
          </w:tcPr>
          <w:p w14:paraId="0412C11D" w14:textId="5BB2664D" w:rsidR="00FC6306" w:rsidRPr="00084E87" w:rsidRDefault="00084E87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&lt;</w:t>
            </w:r>
            <w:r w:rsidR="00FC6306"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0,01</w:t>
            </w:r>
          </w:p>
        </w:tc>
        <w:tc>
          <w:tcPr>
            <w:tcW w:w="0" w:type="auto"/>
            <w:vAlign w:val="center"/>
          </w:tcPr>
          <w:p w14:paraId="5E872C75" w14:textId="67DCE22C" w:rsidR="00FC6306" w:rsidRPr="00F42BE9" w:rsidRDefault="00084E87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1,52</w:t>
            </w:r>
          </w:p>
        </w:tc>
      </w:tr>
      <w:tr w:rsidR="00F42BE9" w:rsidRPr="00114DFC" w14:paraId="11E563C5" w14:textId="77777777" w:rsidTr="00FC6306">
        <w:trPr>
          <w:jc w:val="center"/>
        </w:trPr>
        <w:tc>
          <w:tcPr>
            <w:tcW w:w="0" w:type="auto"/>
            <w:vAlign w:val="center"/>
          </w:tcPr>
          <w:p w14:paraId="501EFE33" w14:textId="15385369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Farmácia</w:t>
            </w:r>
          </w:p>
        </w:tc>
        <w:tc>
          <w:tcPr>
            <w:tcW w:w="0" w:type="auto"/>
            <w:vAlign w:val="center"/>
          </w:tcPr>
          <w:p w14:paraId="500AC9FD" w14:textId="545E7146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3,73</w:t>
            </w:r>
          </w:p>
        </w:tc>
        <w:tc>
          <w:tcPr>
            <w:tcW w:w="0" w:type="auto"/>
            <w:vAlign w:val="center"/>
          </w:tcPr>
          <w:p w14:paraId="48F3C920" w14:textId="1D64E698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1,09</w:t>
            </w:r>
          </w:p>
        </w:tc>
        <w:tc>
          <w:tcPr>
            <w:tcW w:w="0" w:type="auto"/>
            <w:vMerge/>
            <w:vAlign w:val="center"/>
          </w:tcPr>
          <w:p w14:paraId="4B779EC6" w14:textId="77777777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14:paraId="4712FD14" w14:textId="77777777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83B85D" w14:textId="2537A6B2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Psicologia</w:t>
            </w:r>
          </w:p>
        </w:tc>
        <w:tc>
          <w:tcPr>
            <w:tcW w:w="0" w:type="auto"/>
            <w:vAlign w:val="center"/>
          </w:tcPr>
          <w:p w14:paraId="5E44A84B" w14:textId="3FAAB2B0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&lt;0,01</w:t>
            </w:r>
          </w:p>
        </w:tc>
        <w:tc>
          <w:tcPr>
            <w:tcW w:w="0" w:type="auto"/>
            <w:vAlign w:val="center"/>
          </w:tcPr>
          <w:p w14:paraId="0AF91D4A" w14:textId="014A3EE5" w:rsidR="00084E87" w:rsidRPr="00F42BE9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0,71</w:t>
            </w:r>
          </w:p>
        </w:tc>
      </w:tr>
      <w:tr w:rsidR="00F42BE9" w:rsidRPr="00114DFC" w14:paraId="579294B6" w14:textId="77777777" w:rsidTr="00FC6306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83145C6" w14:textId="2DBC1665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Engenharia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54E822B" w14:textId="375ED772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4,5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FE458CE" w14:textId="370BB202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0,99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62F9E9E" w14:textId="77777777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BE4EDB0" w14:textId="77777777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87F4E0F" w14:textId="25C2F5B7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Farmáci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6E2561D" w14:textId="5B894DE6" w:rsidR="00084E87" w:rsidRPr="00084E87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&lt;0,0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0E6703" w14:textId="317A308B" w:rsidR="00084E87" w:rsidRPr="00F42BE9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0,78</w:t>
            </w:r>
          </w:p>
        </w:tc>
      </w:tr>
      <w:tr w:rsidR="00084E87" w:rsidRPr="00114DFC" w14:paraId="551D4421" w14:textId="77777777" w:rsidTr="00FC6306">
        <w:tblPrEx>
          <w:jc w:val="left"/>
        </w:tblPrEx>
        <w:tc>
          <w:tcPr>
            <w:tcW w:w="0" w:type="auto"/>
            <w:gridSpan w:val="8"/>
            <w:vAlign w:val="center"/>
          </w:tcPr>
          <w:p w14:paraId="2D5FF3EB" w14:textId="77777777" w:rsidR="00084E87" w:rsidRPr="00F42BE9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Social</w:t>
            </w:r>
          </w:p>
        </w:tc>
      </w:tr>
      <w:tr w:rsidR="00F42BE9" w:rsidRPr="00114DFC" w14:paraId="188A67A3" w14:textId="77777777" w:rsidTr="00FC6306">
        <w:tblPrEx>
          <w:jc w:val="left"/>
        </w:tblPrEx>
        <w:tc>
          <w:tcPr>
            <w:tcW w:w="0" w:type="auto"/>
            <w:vAlign w:val="center"/>
          </w:tcPr>
          <w:p w14:paraId="5ECB83F2" w14:textId="1957AD4F" w:rsidR="00084E87" w:rsidRPr="00114DFC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yellow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Engenharias</w:t>
            </w:r>
          </w:p>
        </w:tc>
        <w:tc>
          <w:tcPr>
            <w:tcW w:w="0" w:type="auto"/>
            <w:vAlign w:val="center"/>
          </w:tcPr>
          <w:p w14:paraId="4091D293" w14:textId="3535E887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4,55</w:t>
            </w:r>
          </w:p>
        </w:tc>
        <w:tc>
          <w:tcPr>
            <w:tcW w:w="0" w:type="auto"/>
            <w:vAlign w:val="center"/>
          </w:tcPr>
          <w:p w14:paraId="35482E50" w14:textId="0005B9A1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1,10</w:t>
            </w:r>
          </w:p>
        </w:tc>
        <w:tc>
          <w:tcPr>
            <w:tcW w:w="0" w:type="auto"/>
            <w:vMerge w:val="restart"/>
            <w:vAlign w:val="center"/>
          </w:tcPr>
          <w:p w14:paraId="2D2595E5" w14:textId="4A32A46E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25,90</w:t>
            </w:r>
          </w:p>
        </w:tc>
        <w:tc>
          <w:tcPr>
            <w:tcW w:w="0" w:type="auto"/>
            <w:vMerge w:val="restart"/>
            <w:vAlign w:val="center"/>
          </w:tcPr>
          <w:p w14:paraId="15F43C13" w14:textId="13DAE71B" w:rsidR="00084E87" w:rsidRPr="00F42BE9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&lt;0,01</w:t>
            </w:r>
          </w:p>
        </w:tc>
        <w:tc>
          <w:tcPr>
            <w:tcW w:w="0" w:type="auto"/>
            <w:vAlign w:val="center"/>
          </w:tcPr>
          <w:p w14:paraId="55B15C20" w14:textId="35778774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Psicologia</w:t>
            </w:r>
          </w:p>
        </w:tc>
        <w:tc>
          <w:tcPr>
            <w:tcW w:w="0" w:type="auto"/>
            <w:vAlign w:val="center"/>
          </w:tcPr>
          <w:p w14:paraId="10280C72" w14:textId="1AC7F8D4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&lt;0,01</w:t>
            </w:r>
          </w:p>
        </w:tc>
        <w:tc>
          <w:tcPr>
            <w:tcW w:w="0" w:type="auto"/>
            <w:vAlign w:val="center"/>
          </w:tcPr>
          <w:p w14:paraId="6B723C91" w14:textId="4D875DF8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1,53</w:t>
            </w:r>
          </w:p>
        </w:tc>
      </w:tr>
      <w:tr w:rsidR="00F42BE9" w:rsidRPr="00114DFC" w14:paraId="3EF481E4" w14:textId="77777777" w:rsidTr="00FC6306">
        <w:tblPrEx>
          <w:jc w:val="left"/>
        </w:tblPrEx>
        <w:tc>
          <w:tcPr>
            <w:tcW w:w="0" w:type="auto"/>
            <w:vAlign w:val="center"/>
          </w:tcPr>
          <w:p w14:paraId="10B68D7E" w14:textId="36574CFE" w:rsidR="00084E87" w:rsidRPr="00114DFC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yellow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Farmácia</w:t>
            </w:r>
          </w:p>
        </w:tc>
        <w:tc>
          <w:tcPr>
            <w:tcW w:w="0" w:type="auto"/>
            <w:vAlign w:val="center"/>
          </w:tcPr>
          <w:p w14:paraId="465ED3DE" w14:textId="7A98549D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5,10</w:t>
            </w:r>
          </w:p>
        </w:tc>
        <w:tc>
          <w:tcPr>
            <w:tcW w:w="0" w:type="auto"/>
            <w:vAlign w:val="center"/>
          </w:tcPr>
          <w:p w14:paraId="3EF2D539" w14:textId="2B66CF70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1,16</w:t>
            </w:r>
          </w:p>
        </w:tc>
        <w:tc>
          <w:tcPr>
            <w:tcW w:w="0" w:type="auto"/>
            <w:vMerge/>
            <w:vAlign w:val="center"/>
          </w:tcPr>
          <w:p w14:paraId="04EAC2ED" w14:textId="77777777" w:rsidR="00084E87" w:rsidRPr="00F42BE9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</w:tcPr>
          <w:p w14:paraId="3D44C20F" w14:textId="77777777" w:rsidR="00084E87" w:rsidRPr="00F42BE9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1D589A0" w14:textId="52D53021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Engenharias</w:t>
            </w:r>
          </w:p>
        </w:tc>
        <w:tc>
          <w:tcPr>
            <w:tcW w:w="0" w:type="auto"/>
            <w:vAlign w:val="center"/>
          </w:tcPr>
          <w:p w14:paraId="480D803D" w14:textId="43D49244" w:rsidR="00084E87" w:rsidRPr="00F42BE9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0,0</w:t>
            </w:r>
            <w:r w:rsidR="00F42BE9"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48FD7814" w14:textId="3D7D2A67" w:rsidR="00084E87" w:rsidRPr="00F42BE9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0,</w:t>
            </w:r>
            <w:r w:rsidR="00F42BE9"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49</w:t>
            </w:r>
          </w:p>
        </w:tc>
      </w:tr>
      <w:tr w:rsidR="00F42BE9" w:rsidRPr="00114DFC" w14:paraId="225D815B" w14:textId="77777777" w:rsidTr="00FC6306">
        <w:tblPrEx>
          <w:jc w:val="left"/>
        </w:tblPrEx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527CD83" w14:textId="0EDC8F1A" w:rsidR="00084E87" w:rsidRPr="00114DFC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  <w:highlight w:val="yellow"/>
              </w:rPr>
            </w:pPr>
            <w:r w:rsidRPr="00084E87">
              <w:rPr>
                <w:rFonts w:ascii="Times New Roman" w:hAnsi="Times New Roman" w:cs="Times New Roman"/>
                <w:iCs/>
                <w:sz w:val="20"/>
                <w:szCs w:val="20"/>
              </w:rPr>
              <w:t>Psicologi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303F195" w14:textId="5943CA51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6,0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957B68C" w14:textId="781741DB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Cs/>
                <w:sz w:val="20"/>
                <w:szCs w:val="20"/>
              </w:rPr>
              <w:t>0,65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502F565" w14:textId="77777777" w:rsidR="00084E87" w:rsidRPr="00F42BE9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3D8D0A0B" w14:textId="77777777" w:rsidR="00084E87" w:rsidRPr="00F42BE9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6C7267B" w14:textId="59D670A6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Farmáci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11C1866" w14:textId="451A047B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&lt;0,0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DE0C11F" w14:textId="6205F195" w:rsidR="00084E87" w:rsidRPr="00F42BE9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  <w:r w:rsidR="00084E87"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,</w:t>
            </w:r>
            <w:r w:rsidRPr="00F42BE9">
              <w:rPr>
                <w:rFonts w:ascii="Times New Roman" w:hAnsi="Times New Roman" w:cs="Times New Roman"/>
                <w:iCs/>
                <w:sz w:val="20"/>
                <w:szCs w:val="20"/>
              </w:rPr>
              <w:t>03</w:t>
            </w:r>
          </w:p>
        </w:tc>
      </w:tr>
    </w:tbl>
    <w:p w14:paraId="78383CC9" w14:textId="631F7CC0" w:rsidR="00FC6306" w:rsidRPr="00114DFC" w:rsidRDefault="00FC6306" w:rsidP="00FC630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</w:p>
    <w:p w14:paraId="2080E079" w14:textId="2F466EC3" w:rsidR="00FC6306" w:rsidRDefault="00FC6306" w:rsidP="00FC6306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3C140096" w14:textId="00208B14" w:rsidR="00F42BE9" w:rsidRPr="00B342CD" w:rsidRDefault="00F42BE9" w:rsidP="00B342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B342CD">
        <w:rPr>
          <w:rFonts w:ascii="Times New Roman" w:hAnsi="Times New Roman" w:cs="Times New Roman"/>
          <w:sz w:val="24"/>
          <w:szCs w:val="24"/>
        </w:rPr>
        <w:t>Nota-se</w:t>
      </w:r>
      <w:r w:rsidR="000C7714">
        <w:rPr>
          <w:rFonts w:ascii="Times New Roman" w:hAnsi="Times New Roman" w:cs="Times New Roman"/>
          <w:sz w:val="24"/>
          <w:szCs w:val="24"/>
        </w:rPr>
        <w:t>,</w:t>
      </w:r>
      <w:r w:rsidRPr="00B342CD">
        <w:rPr>
          <w:rFonts w:ascii="Times New Roman" w:hAnsi="Times New Roman" w:cs="Times New Roman"/>
          <w:sz w:val="24"/>
          <w:szCs w:val="24"/>
        </w:rPr>
        <w:t xml:space="preserve"> na Tabela 2</w:t>
      </w:r>
      <w:r w:rsidR="000C7714">
        <w:rPr>
          <w:rFonts w:ascii="Times New Roman" w:hAnsi="Times New Roman" w:cs="Times New Roman"/>
          <w:sz w:val="24"/>
          <w:szCs w:val="24"/>
        </w:rPr>
        <w:t>,</w:t>
      </w:r>
      <w:r w:rsidRPr="00B342CD">
        <w:rPr>
          <w:rFonts w:ascii="Times New Roman" w:hAnsi="Times New Roman" w:cs="Times New Roman"/>
          <w:sz w:val="24"/>
          <w:szCs w:val="24"/>
        </w:rPr>
        <w:t xml:space="preserve"> que os tipos Realista e Social apresentaram diferenças significativas na comparação entre os grupos formados pelos cursos. O tipo Realista foi mais pontado pelos</w:t>
      </w:r>
      <w:r w:rsidR="00B342CD" w:rsidRPr="00B342CD">
        <w:rPr>
          <w:rFonts w:ascii="Times New Roman" w:hAnsi="Times New Roman" w:cs="Times New Roman"/>
          <w:sz w:val="24"/>
          <w:szCs w:val="24"/>
        </w:rPr>
        <w:t xml:space="preserve"> participantes que cursavam Engenharia, </w:t>
      </w:r>
      <w:r w:rsidR="00B342CD">
        <w:rPr>
          <w:rFonts w:ascii="Times New Roman" w:hAnsi="Times New Roman" w:cs="Times New Roman"/>
          <w:sz w:val="24"/>
          <w:szCs w:val="24"/>
        </w:rPr>
        <w:t>que</w:t>
      </w:r>
      <w:r w:rsidR="000C7714">
        <w:rPr>
          <w:rFonts w:ascii="Times New Roman" w:hAnsi="Times New Roman" w:cs="Times New Roman"/>
          <w:sz w:val="24"/>
          <w:szCs w:val="24"/>
        </w:rPr>
        <w:t xml:space="preserve"> </w:t>
      </w:r>
      <w:r w:rsidR="00B342CD" w:rsidRPr="00B342CD">
        <w:rPr>
          <w:rFonts w:ascii="Times New Roman" w:hAnsi="Times New Roman" w:cs="Times New Roman"/>
          <w:sz w:val="24"/>
          <w:szCs w:val="24"/>
        </w:rPr>
        <w:t xml:space="preserve">se </w:t>
      </w:r>
      <w:r w:rsidR="00B342CD">
        <w:rPr>
          <w:rFonts w:ascii="Times New Roman" w:hAnsi="Times New Roman" w:cs="Times New Roman"/>
          <w:sz w:val="24"/>
          <w:szCs w:val="24"/>
        </w:rPr>
        <w:t>diferenciaram</w:t>
      </w:r>
      <w:r w:rsidR="00B342CD" w:rsidRPr="00B342CD">
        <w:rPr>
          <w:rFonts w:ascii="Times New Roman" w:hAnsi="Times New Roman" w:cs="Times New Roman"/>
          <w:sz w:val="24"/>
          <w:szCs w:val="24"/>
        </w:rPr>
        <w:t xml:space="preserve"> significativamente </w:t>
      </w:r>
      <w:r w:rsidR="000C7714">
        <w:rPr>
          <w:rFonts w:ascii="Times New Roman" w:hAnsi="Times New Roman" w:cs="Times New Roman"/>
          <w:sz w:val="24"/>
          <w:szCs w:val="24"/>
        </w:rPr>
        <w:t>daqueles que cursavam</w:t>
      </w:r>
      <w:r w:rsidR="00B342CD" w:rsidRPr="00B342CD">
        <w:rPr>
          <w:rFonts w:ascii="Times New Roman" w:hAnsi="Times New Roman" w:cs="Times New Roman"/>
          <w:sz w:val="24"/>
          <w:szCs w:val="24"/>
        </w:rPr>
        <w:t xml:space="preserve"> Farmácia e Psicologia, com tamanhos de efeito médio e grande, respectivamente.</w:t>
      </w:r>
      <w:r w:rsidR="00B342CD">
        <w:rPr>
          <w:rFonts w:ascii="Times New Roman" w:hAnsi="Times New Roman" w:cs="Times New Roman"/>
          <w:sz w:val="24"/>
          <w:szCs w:val="24"/>
        </w:rPr>
        <w:t xml:space="preserve"> O tipo Social foi mais pontuado pelos participantes que cursavam Psicologia, os quais se diferenciaram significativamente dos participantes que cursavam Farmácia e Engenharia, com tamanhos de efeito grandes.</w:t>
      </w:r>
    </w:p>
    <w:p w14:paraId="661F207E" w14:textId="1D013DED" w:rsidR="008442A9" w:rsidRDefault="008442A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B564515" w14:textId="6C02FFA2" w:rsidR="008442A9" w:rsidRDefault="008442A9" w:rsidP="008442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orrelação de Pearson</w:t>
      </w:r>
    </w:p>
    <w:p w14:paraId="555B4A99" w14:textId="564A1535" w:rsidR="00C974F5" w:rsidRPr="00114DFC" w:rsidRDefault="00C974F5" w:rsidP="00C974F5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114DFC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Tabela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3</w:t>
      </w:r>
    </w:p>
    <w:p w14:paraId="2A49ABBF" w14:textId="31094D46" w:rsidR="00C974F5" w:rsidRDefault="00C974F5" w:rsidP="00C974F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orrelações entre personalidade, adaptabilidade de carreira e autoeficácia profissional</w:t>
      </w:r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9"/>
        <w:gridCol w:w="696"/>
        <w:gridCol w:w="763"/>
        <w:gridCol w:w="763"/>
        <w:gridCol w:w="763"/>
        <w:gridCol w:w="696"/>
        <w:gridCol w:w="696"/>
        <w:gridCol w:w="696"/>
        <w:gridCol w:w="696"/>
        <w:gridCol w:w="696"/>
        <w:gridCol w:w="416"/>
      </w:tblGrid>
      <w:tr w:rsidR="00522745" w:rsidRPr="00522745" w14:paraId="094A6A53" w14:textId="234DBCBB" w:rsidTr="00747A75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645473F" w14:textId="77777777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ACB23BC" w14:textId="38835738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26DA10" w14:textId="21B5C135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388478C" w14:textId="54C1DB21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E2D6E06" w14:textId="2C0068C4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FE29D71" w14:textId="26BFF0A2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3BED9E8" w14:textId="2C7F50FE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BBA7BAA" w14:textId="2B52E775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C26EF32" w14:textId="26863C69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CB2FAC0" w14:textId="06C857DF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F531672" w14:textId="7962B07E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0</w:t>
            </w:r>
          </w:p>
        </w:tc>
      </w:tr>
      <w:tr w:rsidR="00522745" w:rsidRPr="00522745" w14:paraId="1CC04C91" w14:textId="68E3E8C2" w:rsidTr="00747A75">
        <w:tc>
          <w:tcPr>
            <w:tcW w:w="0" w:type="auto"/>
            <w:tcBorders>
              <w:top w:val="single" w:sz="4" w:space="0" w:color="auto"/>
            </w:tcBorders>
          </w:tcPr>
          <w:p w14:paraId="06DDAC13" w14:textId="598F3258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. Extroversão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11F180B" w14:textId="3E6E0C6D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0EA07E2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3D312F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F94B360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6B23D32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EE2806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264D613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1754489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AD306FF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E6EEF1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15D06A86" w14:textId="68135368" w:rsidTr="00747A75">
        <w:tc>
          <w:tcPr>
            <w:tcW w:w="0" w:type="auto"/>
          </w:tcPr>
          <w:p w14:paraId="184607AE" w14:textId="7D1570ED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2. Amabilidade</w:t>
            </w:r>
          </w:p>
        </w:tc>
        <w:tc>
          <w:tcPr>
            <w:tcW w:w="0" w:type="auto"/>
          </w:tcPr>
          <w:p w14:paraId="51A1701B" w14:textId="39F93284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9</w:t>
            </w:r>
            <w:r w:rsidR="00747A75"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3956AA1B" w14:textId="1EDF93D5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CC88FA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53C865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DFB5F33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F7FF0F4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1A4BC125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73D6FB2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AF2F5E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69129CA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06D598E9" w14:textId="16E7521B" w:rsidTr="00747A75">
        <w:tc>
          <w:tcPr>
            <w:tcW w:w="0" w:type="auto"/>
          </w:tcPr>
          <w:p w14:paraId="779354B8" w14:textId="3C41E526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3. Conscienciosi</w:t>
            </w:r>
            <w:r w:rsidR="00522745">
              <w:rPr>
                <w:rFonts w:ascii="Times New Roman" w:hAnsi="Times New Roman" w:cs="Times New Roman"/>
                <w:iCs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6A25FFF7" w14:textId="2C648F0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ED9A0F0" w14:textId="7D060E8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0DFFFAD8" w14:textId="02370AE1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046FA46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2DFC260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D4C734D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8F01BC0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E65793A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5E8962A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79F117E0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15BE03A2" w14:textId="611A5FE0" w:rsidTr="00747A75">
        <w:tc>
          <w:tcPr>
            <w:tcW w:w="0" w:type="auto"/>
          </w:tcPr>
          <w:p w14:paraId="4B57D958" w14:textId="0BB49E69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4. Neuroticismo</w:t>
            </w:r>
          </w:p>
        </w:tc>
        <w:tc>
          <w:tcPr>
            <w:tcW w:w="0" w:type="auto"/>
          </w:tcPr>
          <w:p w14:paraId="0439CF60" w14:textId="63C12333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12</w:t>
            </w:r>
          </w:p>
        </w:tc>
        <w:tc>
          <w:tcPr>
            <w:tcW w:w="0" w:type="auto"/>
          </w:tcPr>
          <w:p w14:paraId="38D55783" w14:textId="12D9C01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3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B8B1AEC" w14:textId="1A6DC7C6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34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5294C3DF" w14:textId="14A90B92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02B30D5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03FD27A9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21E72E6D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CECCFA2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3E650FE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B1BAD0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65F647B4" w14:textId="77942FAA" w:rsidTr="00747A75">
        <w:tc>
          <w:tcPr>
            <w:tcW w:w="0" w:type="auto"/>
          </w:tcPr>
          <w:p w14:paraId="359E0BC9" w14:textId="21CBC48C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5. Abertura</w:t>
            </w:r>
          </w:p>
        </w:tc>
        <w:tc>
          <w:tcPr>
            <w:tcW w:w="0" w:type="auto"/>
          </w:tcPr>
          <w:p w14:paraId="0B36DEC3" w14:textId="740D1926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0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530C8FEB" w14:textId="7CA542E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23FA033D" w14:textId="5A07863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95AFEF8" w14:textId="201889B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18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2F458B2" w14:textId="342D8B80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2FB6E05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72B888F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2C6C1D3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A98F96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8BFB1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57EC922F" w14:textId="079B1D39" w:rsidTr="00747A75">
        <w:tc>
          <w:tcPr>
            <w:tcW w:w="0" w:type="auto"/>
          </w:tcPr>
          <w:p w14:paraId="3429B8E8" w14:textId="31A1A2CD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6. Preocupação</w:t>
            </w:r>
          </w:p>
        </w:tc>
        <w:tc>
          <w:tcPr>
            <w:tcW w:w="0" w:type="auto"/>
          </w:tcPr>
          <w:p w14:paraId="3FA76111" w14:textId="072075D0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8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13439947" w14:textId="04A71754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1</w:t>
            </w:r>
          </w:p>
        </w:tc>
        <w:tc>
          <w:tcPr>
            <w:tcW w:w="0" w:type="auto"/>
          </w:tcPr>
          <w:p w14:paraId="235BF2F0" w14:textId="4685378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1983B93B" w14:textId="2C19BED2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15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6D65D051" w14:textId="7D98076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2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5F5A2FE" w14:textId="524D85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B7AD5F1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26E7F80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41E4291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295A6DB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42D037B3" w14:textId="3A65B9E9" w:rsidTr="00747A75">
        <w:tc>
          <w:tcPr>
            <w:tcW w:w="0" w:type="auto"/>
          </w:tcPr>
          <w:p w14:paraId="784F7C4E" w14:textId="3730DF80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7. Controle</w:t>
            </w:r>
          </w:p>
        </w:tc>
        <w:tc>
          <w:tcPr>
            <w:tcW w:w="0" w:type="auto"/>
          </w:tcPr>
          <w:p w14:paraId="1C60C3BC" w14:textId="6BE175F8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2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741BF77" w14:textId="0351656B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2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05B0C9A" w14:textId="12E92CC9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4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FFF37A6" w14:textId="34E216FF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2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D06D4FC" w14:textId="67027AC3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8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0A25C727" w14:textId="1350345B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54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655E388" w14:textId="03060984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806B35F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041C0A9F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5039632E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7E49692C" w14:textId="0A1C5D38" w:rsidTr="00747A75">
        <w:tc>
          <w:tcPr>
            <w:tcW w:w="0" w:type="auto"/>
          </w:tcPr>
          <w:p w14:paraId="170CBB5E" w14:textId="12F39FA3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8. Curiosidade</w:t>
            </w:r>
          </w:p>
        </w:tc>
        <w:tc>
          <w:tcPr>
            <w:tcW w:w="0" w:type="auto"/>
          </w:tcPr>
          <w:p w14:paraId="5E7CB194" w14:textId="1DCE6089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7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0B56FF3" w14:textId="0814663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5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7B94C0C6" w14:textId="16EA7446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0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14B463BE" w14:textId="58CC365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2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7633495" w14:textId="71EB937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3E519AF" w14:textId="1F6C2F13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6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7173B71" w14:textId="569E469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64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01505B56" w14:textId="19A7B3EB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2CC9A55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1AEC2E43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1805DA5D" w14:textId="5619B660" w:rsidTr="00747A75">
        <w:tc>
          <w:tcPr>
            <w:tcW w:w="0" w:type="auto"/>
          </w:tcPr>
          <w:p w14:paraId="0E4D8AB1" w14:textId="2D4B19B9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9. Confiança</w:t>
            </w:r>
          </w:p>
        </w:tc>
        <w:tc>
          <w:tcPr>
            <w:tcW w:w="0" w:type="auto"/>
          </w:tcPr>
          <w:p w14:paraId="4FCE65D1" w14:textId="64FB85A7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3C24E1A3" w14:textId="6A734CF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4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6DF0F477" w14:textId="57D97777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40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FDF79A8" w14:textId="27BAE5D5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1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4B4B08C2" w14:textId="4DCF734B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189BD571" w14:textId="46B1F7B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5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2D581729" w14:textId="70BD9BA7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6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277D41D5" w14:textId="7FCE7974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6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0B535C3A" w14:textId="51AE033B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A131A5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5D344930" w14:textId="60435BFA" w:rsidTr="00747A75">
        <w:tc>
          <w:tcPr>
            <w:tcW w:w="0" w:type="auto"/>
          </w:tcPr>
          <w:p w14:paraId="053189A8" w14:textId="1036C15D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10. Autoeficácia </w:t>
            </w:r>
          </w:p>
        </w:tc>
        <w:tc>
          <w:tcPr>
            <w:tcW w:w="0" w:type="auto"/>
          </w:tcPr>
          <w:p w14:paraId="587AA5BB" w14:textId="6CE09079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7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434DD82" w14:textId="1948FCA6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04</w:t>
            </w:r>
          </w:p>
        </w:tc>
        <w:tc>
          <w:tcPr>
            <w:tcW w:w="0" w:type="auto"/>
          </w:tcPr>
          <w:p w14:paraId="2B22B79E" w14:textId="30D88520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DEAF7BF" w14:textId="5ED818F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2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A2F41EF" w14:textId="21A9905B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32016F3A" w14:textId="5C5EE7E8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40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C14D224" w14:textId="7E0A040D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4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5CEB99F" w14:textId="05B6E2F2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5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26B3DD0F" w14:textId="3DBEC55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7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0B4822F" w14:textId="1BBEDC81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</w:tr>
    </w:tbl>
    <w:p w14:paraId="4CE64C26" w14:textId="420DF7CF" w:rsidR="00C974F5" w:rsidRPr="00522745" w:rsidRDefault="00522745" w:rsidP="00C974F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  <w:r w:rsidRPr="00522745">
        <w:rPr>
          <w:rFonts w:ascii="Times New Roman" w:hAnsi="Times New Roman" w:cs="Times New Roman"/>
          <w:i/>
          <w:sz w:val="20"/>
          <w:szCs w:val="20"/>
        </w:rPr>
        <w:t>Nota.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522745">
        <w:rPr>
          <w:rFonts w:ascii="Times New Roman" w:hAnsi="Times New Roman" w:cs="Times New Roman"/>
          <w:iCs/>
          <w:sz w:val="20"/>
          <w:szCs w:val="20"/>
          <w:vertAlign w:val="superscript"/>
        </w:rPr>
        <w:t>*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: </w:t>
      </w:r>
      <w:r w:rsidRPr="00522745">
        <w:rPr>
          <w:rFonts w:ascii="Times New Roman" w:hAnsi="Times New Roman" w:cs="Times New Roman"/>
          <w:i/>
          <w:sz w:val="20"/>
          <w:szCs w:val="20"/>
        </w:rPr>
        <w:t>p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 &lt; 0,05; </w:t>
      </w:r>
      <w:r w:rsidRPr="00522745">
        <w:rPr>
          <w:rFonts w:ascii="Times New Roman" w:hAnsi="Times New Roman" w:cs="Times New Roman"/>
          <w:iCs/>
          <w:sz w:val="20"/>
          <w:szCs w:val="20"/>
          <w:vertAlign w:val="superscript"/>
        </w:rPr>
        <w:t>**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: </w:t>
      </w:r>
      <w:r w:rsidRPr="00522745">
        <w:rPr>
          <w:rFonts w:ascii="Times New Roman" w:hAnsi="Times New Roman" w:cs="Times New Roman"/>
          <w:i/>
          <w:sz w:val="20"/>
          <w:szCs w:val="20"/>
        </w:rPr>
        <w:t>p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 &lt; 0,01.</w:t>
      </w:r>
    </w:p>
    <w:p w14:paraId="3099C3AF" w14:textId="77777777" w:rsidR="00522745" w:rsidRDefault="00522745" w:rsidP="00522745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3B17EB2" w14:textId="1446C991" w:rsidR="008442A9" w:rsidRDefault="00522745" w:rsidP="00E411CB">
      <w:pPr>
        <w:spacing w:after="0" w:line="480" w:lineRule="auto"/>
        <w:ind w:firstLine="708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a-se</w:t>
      </w:r>
      <w:r w:rsidR="00E411C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a Tabela 3</w:t>
      </w:r>
      <w:r w:rsidR="00E411C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que as correlações entre personalidade e adaptabilidade de carreira foram, em geral, positivas</w:t>
      </w:r>
      <w:r w:rsidR="00E411CB">
        <w:rPr>
          <w:rFonts w:ascii="Times New Roman" w:hAnsi="Times New Roman" w:cs="Times New Roman"/>
          <w:sz w:val="24"/>
          <w:szCs w:val="24"/>
        </w:rPr>
        <w:t xml:space="preserve"> e com magnitudes variando de fracas a moderadas</w:t>
      </w:r>
      <w:r>
        <w:rPr>
          <w:rFonts w:ascii="Times New Roman" w:hAnsi="Times New Roman" w:cs="Times New Roman"/>
          <w:sz w:val="24"/>
          <w:szCs w:val="24"/>
        </w:rPr>
        <w:t xml:space="preserve">, com exceção da dimensão Neuroticismo que apresentou correlações negativas </w:t>
      </w:r>
      <w:r w:rsidR="00E411CB">
        <w:rPr>
          <w:rFonts w:ascii="Times New Roman" w:hAnsi="Times New Roman" w:cs="Times New Roman"/>
          <w:sz w:val="24"/>
          <w:szCs w:val="24"/>
        </w:rPr>
        <w:t>com os recursos de adaptabilidad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411CB">
        <w:rPr>
          <w:rFonts w:ascii="Times New Roman" w:hAnsi="Times New Roman" w:cs="Times New Roman"/>
          <w:sz w:val="24"/>
          <w:szCs w:val="24"/>
        </w:rPr>
        <w:t xml:space="preserve">Destaca-se a dimensão Conscienciosidade como </w:t>
      </w:r>
      <w:r w:rsidR="000C7714">
        <w:rPr>
          <w:rFonts w:ascii="Times New Roman" w:hAnsi="Times New Roman" w:cs="Times New Roman"/>
          <w:sz w:val="24"/>
          <w:szCs w:val="24"/>
        </w:rPr>
        <w:t>sendo a que apresentou as maiores correlações</w:t>
      </w:r>
      <w:r w:rsidR="00E411CB">
        <w:rPr>
          <w:rFonts w:ascii="Times New Roman" w:hAnsi="Times New Roman" w:cs="Times New Roman"/>
          <w:sz w:val="24"/>
          <w:szCs w:val="24"/>
        </w:rPr>
        <w:t xml:space="preserve"> com os quatro recursos de adaptabilidade. Sobre as </w:t>
      </w:r>
      <w:r>
        <w:rPr>
          <w:rFonts w:ascii="Times New Roman" w:hAnsi="Times New Roman" w:cs="Times New Roman"/>
          <w:sz w:val="24"/>
          <w:szCs w:val="24"/>
        </w:rPr>
        <w:t xml:space="preserve">correlações </w:t>
      </w:r>
      <w:r w:rsidR="00E411CB">
        <w:rPr>
          <w:rFonts w:ascii="Times New Roman" w:hAnsi="Times New Roman" w:cs="Times New Roman"/>
          <w:sz w:val="24"/>
          <w:szCs w:val="24"/>
        </w:rPr>
        <w:t>com autoeficácia profissional</w:t>
      </w:r>
      <w:r w:rsidR="000C7714">
        <w:rPr>
          <w:rFonts w:ascii="Times New Roman" w:hAnsi="Times New Roman" w:cs="Times New Roman"/>
          <w:sz w:val="24"/>
          <w:szCs w:val="24"/>
        </w:rPr>
        <w:t>,</w:t>
      </w:r>
      <w:r w:rsidR="00E411CB">
        <w:rPr>
          <w:rFonts w:ascii="Times New Roman" w:hAnsi="Times New Roman" w:cs="Times New Roman"/>
          <w:sz w:val="24"/>
          <w:szCs w:val="24"/>
        </w:rPr>
        <w:t xml:space="preserve"> foram evidenciadas correlações significativas e de magnitudes fracas a moderadas com personalidade e adaptabilidade, exceto </w:t>
      </w:r>
      <w:r w:rsidR="000C7714">
        <w:rPr>
          <w:rFonts w:ascii="Times New Roman" w:hAnsi="Times New Roman" w:cs="Times New Roman"/>
          <w:sz w:val="24"/>
          <w:szCs w:val="24"/>
        </w:rPr>
        <w:t xml:space="preserve">com </w:t>
      </w:r>
      <w:r w:rsidR="00E411CB">
        <w:rPr>
          <w:rFonts w:ascii="Times New Roman" w:hAnsi="Times New Roman" w:cs="Times New Roman"/>
          <w:sz w:val="24"/>
          <w:szCs w:val="24"/>
        </w:rPr>
        <w:t>a dimensão Amabilidade, que não apresentou correlação significativa.</w:t>
      </w:r>
      <w:r w:rsidR="00F65C13">
        <w:rPr>
          <w:rFonts w:ascii="Times New Roman" w:hAnsi="Times New Roman" w:cs="Times New Roman"/>
          <w:sz w:val="24"/>
          <w:szCs w:val="24"/>
        </w:rPr>
        <w:t xml:space="preserve"> Ainda sobre essas correlações, a dimensão Conscienciosidade e os quatro recursos de adaptabilidade de carreira apresentaram correlações moderadas com autoeficácia profissional.</w:t>
      </w:r>
      <w:r w:rsidR="008442A9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E717E0B" w14:textId="3954E983" w:rsidR="008442A9" w:rsidRDefault="008442A9" w:rsidP="008442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gressão Linear Múltipla</w:t>
      </w:r>
    </w:p>
    <w:p w14:paraId="3715E7FC" w14:textId="39A2B462" w:rsidR="00784091" w:rsidRDefault="00784091" w:rsidP="00E2632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62C1DF" w14:textId="25334B4B" w:rsidR="00E26323" w:rsidRPr="00114DFC" w:rsidRDefault="00E26323" w:rsidP="00E26323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114DFC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Tabela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4</w:t>
      </w:r>
    </w:p>
    <w:p w14:paraId="28B4587D" w14:textId="1C679046" w:rsidR="00E26323" w:rsidRDefault="00E26323" w:rsidP="00E26323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Regressão linear múltipla para predizer autoeficácia profissional</w:t>
      </w:r>
    </w:p>
    <w:tbl>
      <w:tblPr>
        <w:tblStyle w:val="Tabelacomgrade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1161"/>
        <w:gridCol w:w="1185"/>
        <w:gridCol w:w="1254"/>
      </w:tblGrid>
      <w:tr w:rsidR="00E26323" w:rsidRPr="00E26323" w14:paraId="0B91FCE6" w14:textId="77777777" w:rsidTr="00627C19">
        <w:trPr>
          <w:jc w:val="center"/>
        </w:trPr>
        <w:tc>
          <w:tcPr>
            <w:tcW w:w="1716" w:type="dxa"/>
            <w:tcBorders>
              <w:top w:val="single" w:sz="4" w:space="0" w:color="auto"/>
              <w:bottom w:val="single" w:sz="4" w:space="0" w:color="auto"/>
            </w:tcBorders>
          </w:tcPr>
          <w:p w14:paraId="5421125F" w14:textId="77777777" w:rsidR="00E26323" w:rsidRPr="00E26323" w:rsidRDefault="00E26323" w:rsidP="008442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</w:tcPr>
          <w:p w14:paraId="3D1D755C" w14:textId="6F150BFC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1185" w:type="dxa"/>
            <w:tcBorders>
              <w:top w:val="single" w:sz="4" w:space="0" w:color="auto"/>
              <w:bottom w:val="single" w:sz="4" w:space="0" w:color="auto"/>
            </w:tcBorders>
          </w:tcPr>
          <w:p w14:paraId="13CAAF1D" w14:textId="558DD47C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1254" w:type="dxa"/>
            <w:tcBorders>
              <w:top w:val="single" w:sz="4" w:space="0" w:color="auto"/>
              <w:bottom w:val="single" w:sz="4" w:space="0" w:color="auto"/>
            </w:tcBorders>
          </w:tcPr>
          <w:p w14:paraId="61ACB4E3" w14:textId="23906559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beta</w:t>
            </w:r>
          </w:p>
        </w:tc>
      </w:tr>
      <w:tr w:rsidR="00E26323" w:rsidRPr="00E26323" w14:paraId="445E6074" w14:textId="77777777" w:rsidTr="00627C19">
        <w:trPr>
          <w:jc w:val="center"/>
        </w:trPr>
        <w:tc>
          <w:tcPr>
            <w:tcW w:w="1716" w:type="dxa"/>
            <w:tcBorders>
              <w:top w:val="single" w:sz="4" w:space="0" w:color="auto"/>
            </w:tcBorders>
          </w:tcPr>
          <w:p w14:paraId="629707BC" w14:textId="2E20CBDE" w:rsidR="00E26323" w:rsidRPr="00627C19" w:rsidRDefault="00E26323" w:rsidP="00E26323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27C19">
              <w:rPr>
                <w:rFonts w:ascii="Times New Roman" w:hAnsi="Times New Roman" w:cs="Times New Roman"/>
                <w:i/>
                <w:sz w:val="24"/>
                <w:szCs w:val="24"/>
              </w:rPr>
              <w:t>Intercept</w:t>
            </w:r>
          </w:p>
        </w:tc>
        <w:tc>
          <w:tcPr>
            <w:tcW w:w="1161" w:type="dxa"/>
            <w:tcBorders>
              <w:top w:val="single" w:sz="4" w:space="0" w:color="auto"/>
            </w:tcBorders>
          </w:tcPr>
          <w:p w14:paraId="5710AB6F" w14:textId="2DF304A1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4,75</w:t>
            </w:r>
          </w:p>
        </w:tc>
        <w:tc>
          <w:tcPr>
            <w:tcW w:w="1185" w:type="dxa"/>
            <w:tcBorders>
              <w:top w:val="single" w:sz="4" w:space="0" w:color="auto"/>
            </w:tcBorders>
          </w:tcPr>
          <w:p w14:paraId="358DAFFF" w14:textId="54A81B47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1254" w:type="dxa"/>
            <w:tcBorders>
              <w:top w:val="single" w:sz="4" w:space="0" w:color="auto"/>
            </w:tcBorders>
          </w:tcPr>
          <w:p w14:paraId="17A587FB" w14:textId="77777777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6323" w:rsidRPr="00E26323" w14:paraId="58BE4FBD" w14:textId="77777777" w:rsidTr="00E26323">
        <w:trPr>
          <w:jc w:val="center"/>
        </w:trPr>
        <w:tc>
          <w:tcPr>
            <w:tcW w:w="1716" w:type="dxa"/>
          </w:tcPr>
          <w:p w14:paraId="7A9FAF76" w14:textId="0AE39A33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Extroversão</w:t>
            </w:r>
          </w:p>
        </w:tc>
        <w:tc>
          <w:tcPr>
            <w:tcW w:w="1161" w:type="dxa"/>
          </w:tcPr>
          <w:p w14:paraId="6D35FE7E" w14:textId="5F0569FB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1,42</w:t>
            </w:r>
          </w:p>
        </w:tc>
        <w:tc>
          <w:tcPr>
            <w:tcW w:w="1185" w:type="dxa"/>
          </w:tcPr>
          <w:p w14:paraId="5B1B2CA4" w14:textId="4B4CABE0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6</w:t>
            </w:r>
          </w:p>
        </w:tc>
        <w:tc>
          <w:tcPr>
            <w:tcW w:w="1254" w:type="dxa"/>
          </w:tcPr>
          <w:p w14:paraId="3C8C6346" w14:textId="7898C84B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9</w:t>
            </w:r>
          </w:p>
        </w:tc>
      </w:tr>
      <w:tr w:rsidR="00E26323" w:rsidRPr="00E26323" w14:paraId="6622C169" w14:textId="77777777" w:rsidTr="00E26323">
        <w:trPr>
          <w:jc w:val="center"/>
        </w:trPr>
        <w:tc>
          <w:tcPr>
            <w:tcW w:w="1716" w:type="dxa"/>
          </w:tcPr>
          <w:p w14:paraId="1805FC80" w14:textId="589F4129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Amabilidade</w:t>
            </w:r>
          </w:p>
        </w:tc>
        <w:tc>
          <w:tcPr>
            <w:tcW w:w="1161" w:type="dxa"/>
          </w:tcPr>
          <w:p w14:paraId="4F343246" w14:textId="6DBFA5B0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-1,89</w:t>
            </w:r>
          </w:p>
        </w:tc>
        <w:tc>
          <w:tcPr>
            <w:tcW w:w="1185" w:type="dxa"/>
          </w:tcPr>
          <w:p w14:paraId="38B47120" w14:textId="242B1C2B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6</w:t>
            </w:r>
          </w:p>
        </w:tc>
        <w:tc>
          <w:tcPr>
            <w:tcW w:w="1254" w:type="dxa"/>
          </w:tcPr>
          <w:p w14:paraId="7D649C0F" w14:textId="5425752D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12</w:t>
            </w:r>
          </w:p>
        </w:tc>
      </w:tr>
      <w:tr w:rsidR="00E26323" w:rsidRPr="00E26323" w14:paraId="7AF11629" w14:textId="77777777" w:rsidTr="00E26323">
        <w:trPr>
          <w:jc w:val="center"/>
        </w:trPr>
        <w:tc>
          <w:tcPr>
            <w:tcW w:w="1716" w:type="dxa"/>
          </w:tcPr>
          <w:p w14:paraId="5E62BC59" w14:textId="24A36C3A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Conscienciosidade</w:t>
            </w:r>
          </w:p>
        </w:tc>
        <w:tc>
          <w:tcPr>
            <w:tcW w:w="1161" w:type="dxa"/>
          </w:tcPr>
          <w:p w14:paraId="70EDDF66" w14:textId="6C44332B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2,64</w:t>
            </w:r>
          </w:p>
        </w:tc>
        <w:tc>
          <w:tcPr>
            <w:tcW w:w="1185" w:type="dxa"/>
          </w:tcPr>
          <w:p w14:paraId="0CE08F0E" w14:textId="2D2FFCB2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1254" w:type="dxa"/>
          </w:tcPr>
          <w:p w14:paraId="1DDCD512" w14:textId="34902FE1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8</w:t>
            </w:r>
          </w:p>
        </w:tc>
      </w:tr>
      <w:tr w:rsidR="00E26323" w:rsidRPr="00E26323" w14:paraId="5D8D6020" w14:textId="77777777" w:rsidTr="00E26323">
        <w:trPr>
          <w:jc w:val="center"/>
        </w:trPr>
        <w:tc>
          <w:tcPr>
            <w:tcW w:w="1716" w:type="dxa"/>
          </w:tcPr>
          <w:p w14:paraId="0DEC0F78" w14:textId="6BD2958F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Neuroticismo</w:t>
            </w:r>
          </w:p>
        </w:tc>
        <w:tc>
          <w:tcPr>
            <w:tcW w:w="1161" w:type="dxa"/>
          </w:tcPr>
          <w:p w14:paraId="4F050408" w14:textId="0F6BD78F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-2,14</w:t>
            </w:r>
          </w:p>
        </w:tc>
        <w:tc>
          <w:tcPr>
            <w:tcW w:w="1185" w:type="dxa"/>
          </w:tcPr>
          <w:p w14:paraId="341A29B7" w14:textId="0BD65B49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3</w:t>
            </w:r>
          </w:p>
        </w:tc>
        <w:tc>
          <w:tcPr>
            <w:tcW w:w="1254" w:type="dxa"/>
          </w:tcPr>
          <w:p w14:paraId="6ABF1104" w14:textId="3B2C5D2C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14</w:t>
            </w:r>
          </w:p>
        </w:tc>
      </w:tr>
      <w:tr w:rsidR="00E26323" w:rsidRPr="00E26323" w14:paraId="3BBA3D43" w14:textId="77777777" w:rsidTr="00E26323">
        <w:trPr>
          <w:jc w:val="center"/>
        </w:trPr>
        <w:tc>
          <w:tcPr>
            <w:tcW w:w="1716" w:type="dxa"/>
          </w:tcPr>
          <w:p w14:paraId="13ADA2C4" w14:textId="08C07DC6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Abertura</w:t>
            </w:r>
          </w:p>
        </w:tc>
        <w:tc>
          <w:tcPr>
            <w:tcW w:w="1161" w:type="dxa"/>
          </w:tcPr>
          <w:p w14:paraId="42CFCFF4" w14:textId="373941D2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0,86</w:t>
            </w:r>
          </w:p>
        </w:tc>
        <w:tc>
          <w:tcPr>
            <w:tcW w:w="1185" w:type="dxa"/>
          </w:tcPr>
          <w:p w14:paraId="0749E557" w14:textId="14624F02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39</w:t>
            </w:r>
          </w:p>
        </w:tc>
        <w:tc>
          <w:tcPr>
            <w:tcW w:w="1254" w:type="dxa"/>
          </w:tcPr>
          <w:p w14:paraId="38EFED8F" w14:textId="60B227D7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5</w:t>
            </w:r>
          </w:p>
        </w:tc>
      </w:tr>
      <w:tr w:rsidR="00E26323" w:rsidRPr="00E26323" w14:paraId="75BF30E6" w14:textId="77777777" w:rsidTr="00E26323">
        <w:trPr>
          <w:jc w:val="center"/>
        </w:trPr>
        <w:tc>
          <w:tcPr>
            <w:tcW w:w="1716" w:type="dxa"/>
          </w:tcPr>
          <w:p w14:paraId="72CCF619" w14:textId="5BA5BAEB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Preocupação</w:t>
            </w:r>
          </w:p>
        </w:tc>
        <w:tc>
          <w:tcPr>
            <w:tcW w:w="1161" w:type="dxa"/>
          </w:tcPr>
          <w:p w14:paraId="20DA2B3E" w14:textId="2A9EE9F6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1,91</w:t>
            </w:r>
          </w:p>
        </w:tc>
        <w:tc>
          <w:tcPr>
            <w:tcW w:w="1185" w:type="dxa"/>
          </w:tcPr>
          <w:p w14:paraId="3C0A1737" w14:textId="0D6B78D1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6</w:t>
            </w:r>
          </w:p>
        </w:tc>
        <w:tc>
          <w:tcPr>
            <w:tcW w:w="1254" w:type="dxa"/>
          </w:tcPr>
          <w:p w14:paraId="6A2975D0" w14:textId="270F930A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5</w:t>
            </w:r>
          </w:p>
        </w:tc>
      </w:tr>
      <w:tr w:rsidR="00E26323" w:rsidRPr="00E26323" w14:paraId="00D94ECC" w14:textId="77777777" w:rsidTr="00E26323">
        <w:trPr>
          <w:jc w:val="center"/>
        </w:trPr>
        <w:tc>
          <w:tcPr>
            <w:tcW w:w="1716" w:type="dxa"/>
          </w:tcPr>
          <w:p w14:paraId="1C514E88" w14:textId="0000A6BC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Controle</w:t>
            </w:r>
          </w:p>
        </w:tc>
        <w:tc>
          <w:tcPr>
            <w:tcW w:w="1161" w:type="dxa"/>
          </w:tcPr>
          <w:p w14:paraId="288C51E1" w14:textId="2D823F96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2,24</w:t>
            </w:r>
          </w:p>
        </w:tc>
        <w:tc>
          <w:tcPr>
            <w:tcW w:w="1185" w:type="dxa"/>
          </w:tcPr>
          <w:p w14:paraId="763E6A6E" w14:textId="7763F169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3</w:t>
            </w:r>
          </w:p>
        </w:tc>
        <w:tc>
          <w:tcPr>
            <w:tcW w:w="1254" w:type="dxa"/>
          </w:tcPr>
          <w:p w14:paraId="5385F28C" w14:textId="3EFA82A5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9</w:t>
            </w:r>
          </w:p>
        </w:tc>
      </w:tr>
      <w:tr w:rsidR="00E26323" w:rsidRPr="00E26323" w14:paraId="7CD72721" w14:textId="77777777" w:rsidTr="00E26323">
        <w:trPr>
          <w:jc w:val="center"/>
        </w:trPr>
        <w:tc>
          <w:tcPr>
            <w:tcW w:w="1716" w:type="dxa"/>
          </w:tcPr>
          <w:p w14:paraId="6045995E" w14:textId="34093A36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Curiosidade</w:t>
            </w:r>
          </w:p>
        </w:tc>
        <w:tc>
          <w:tcPr>
            <w:tcW w:w="1161" w:type="dxa"/>
          </w:tcPr>
          <w:p w14:paraId="3FC05A21" w14:textId="78CE2053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-0,18</w:t>
            </w:r>
          </w:p>
        </w:tc>
        <w:tc>
          <w:tcPr>
            <w:tcW w:w="1185" w:type="dxa"/>
          </w:tcPr>
          <w:p w14:paraId="69199C4A" w14:textId="4F834484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86</w:t>
            </w:r>
          </w:p>
        </w:tc>
        <w:tc>
          <w:tcPr>
            <w:tcW w:w="1254" w:type="dxa"/>
          </w:tcPr>
          <w:p w14:paraId="168DA75D" w14:textId="1A0BC384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02</w:t>
            </w:r>
          </w:p>
        </w:tc>
      </w:tr>
      <w:tr w:rsidR="00E26323" w:rsidRPr="00E26323" w14:paraId="629035B9" w14:textId="77777777" w:rsidTr="00E26323">
        <w:trPr>
          <w:jc w:val="center"/>
        </w:trPr>
        <w:tc>
          <w:tcPr>
            <w:tcW w:w="1716" w:type="dxa"/>
          </w:tcPr>
          <w:p w14:paraId="46E718FA" w14:textId="610B0122" w:rsidR="00E26323" w:rsidRPr="00E26323" w:rsidRDefault="00E26323" w:rsidP="00F65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Confiança</w:t>
            </w:r>
          </w:p>
        </w:tc>
        <w:tc>
          <w:tcPr>
            <w:tcW w:w="1161" w:type="dxa"/>
          </w:tcPr>
          <w:p w14:paraId="4C40B40C" w14:textId="6FFC69E1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0,66</w:t>
            </w:r>
          </w:p>
        </w:tc>
        <w:tc>
          <w:tcPr>
            <w:tcW w:w="1185" w:type="dxa"/>
          </w:tcPr>
          <w:p w14:paraId="2AB6013E" w14:textId="58A2FE6D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51</w:t>
            </w:r>
          </w:p>
        </w:tc>
        <w:tc>
          <w:tcPr>
            <w:tcW w:w="1254" w:type="dxa"/>
          </w:tcPr>
          <w:p w14:paraId="235A79DF" w14:textId="7E1F76C9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5</w:t>
            </w:r>
          </w:p>
        </w:tc>
      </w:tr>
      <w:tr w:rsidR="00E26323" w:rsidRPr="00E26323" w14:paraId="248C8FC8" w14:textId="77777777" w:rsidTr="00E26323">
        <w:trPr>
          <w:jc w:val="center"/>
        </w:trPr>
        <w:tc>
          <w:tcPr>
            <w:tcW w:w="1716" w:type="dxa"/>
          </w:tcPr>
          <w:p w14:paraId="179BE8C2" w14:textId="77777777" w:rsidR="00E26323" w:rsidRPr="00E26323" w:rsidRDefault="00E26323" w:rsidP="00F65C13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3600" w:type="dxa"/>
            <w:gridSpan w:val="3"/>
          </w:tcPr>
          <w:p w14:paraId="68CB959F" w14:textId="5502BE1A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R²</w:t>
            </w:r>
            <w:r w:rsidRPr="00E2632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justado</w:t>
            </w: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 xml:space="preserve"> = 0,26</w:t>
            </w:r>
          </w:p>
        </w:tc>
      </w:tr>
    </w:tbl>
    <w:p w14:paraId="5AE0AE2E" w14:textId="095A704A" w:rsidR="008442A9" w:rsidRDefault="008442A9" w:rsidP="008442A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927902" w14:textId="2B159520" w:rsidR="00627C19" w:rsidRPr="00627C19" w:rsidRDefault="00627C19" w:rsidP="00627C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27C19">
        <w:rPr>
          <w:rFonts w:ascii="Times New Roman" w:hAnsi="Times New Roman" w:cs="Times New Roman"/>
          <w:sz w:val="24"/>
          <w:szCs w:val="24"/>
        </w:rPr>
        <w:t>A partir dos resultados apresentado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27C19">
        <w:rPr>
          <w:rFonts w:ascii="Times New Roman" w:hAnsi="Times New Roman" w:cs="Times New Roman"/>
          <w:sz w:val="24"/>
          <w:szCs w:val="24"/>
        </w:rPr>
        <w:t xml:space="preserve"> na Tabela 4</w:t>
      </w:r>
      <w:r w:rsidR="000C7714">
        <w:rPr>
          <w:rFonts w:ascii="Times New Roman" w:hAnsi="Times New Roman" w:cs="Times New Roman"/>
          <w:sz w:val="24"/>
          <w:szCs w:val="24"/>
        </w:rPr>
        <w:t>,</w:t>
      </w:r>
      <w:r w:rsidRPr="00627C19">
        <w:rPr>
          <w:rFonts w:ascii="Times New Roman" w:hAnsi="Times New Roman" w:cs="Times New Roman"/>
          <w:sz w:val="24"/>
          <w:szCs w:val="24"/>
        </w:rPr>
        <w:t xml:space="preserve"> foi evidenciado que o conjunto de variáveis preditoras (i.e., personalidade e adaptabilidade) conseguiu explicar 26% da variância da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27C19">
        <w:rPr>
          <w:rFonts w:ascii="Times New Roman" w:hAnsi="Times New Roman" w:cs="Times New Roman"/>
          <w:sz w:val="24"/>
          <w:szCs w:val="24"/>
        </w:rPr>
        <w:t>utoeficácia profissional.</w:t>
      </w:r>
      <w:r>
        <w:rPr>
          <w:rFonts w:ascii="Times New Roman" w:hAnsi="Times New Roman" w:cs="Times New Roman"/>
          <w:sz w:val="24"/>
          <w:szCs w:val="24"/>
        </w:rPr>
        <w:t xml:space="preserve"> Dentre as variáveis</w:t>
      </w:r>
      <w:r w:rsidR="000C7714">
        <w:rPr>
          <w:rFonts w:ascii="Times New Roman" w:hAnsi="Times New Roman" w:cs="Times New Roman"/>
          <w:sz w:val="24"/>
          <w:szCs w:val="24"/>
        </w:rPr>
        <w:t xml:space="preserve"> incluídas no modelo</w:t>
      </w:r>
      <w:r>
        <w:rPr>
          <w:rFonts w:ascii="Times New Roman" w:hAnsi="Times New Roman" w:cs="Times New Roman"/>
          <w:sz w:val="24"/>
          <w:szCs w:val="24"/>
        </w:rPr>
        <w:t>, apenas Consciensiosidade, Neuroticismo e Controle foram preditoras significativas da autoeficácia profissional. Nesse sentido, Conscienciosidade e Controle foram preditoras positivas e Neuroticismo foi preditora negativa da autoeficácia profissional.</w:t>
      </w:r>
    </w:p>
    <w:sectPr w:rsidR="00627C19" w:rsidRPr="00627C19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9451B" w14:textId="77777777" w:rsidR="00347BA3" w:rsidRDefault="00347BA3" w:rsidP="00A948C1">
      <w:pPr>
        <w:spacing w:after="0" w:line="240" w:lineRule="auto"/>
      </w:pPr>
      <w:r>
        <w:separator/>
      </w:r>
    </w:p>
  </w:endnote>
  <w:endnote w:type="continuationSeparator" w:id="0">
    <w:p w14:paraId="4F0204A7" w14:textId="77777777" w:rsidR="00347BA3" w:rsidRDefault="00347BA3" w:rsidP="00A94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F7F6E" w14:textId="77777777" w:rsidR="00347BA3" w:rsidRDefault="00347BA3" w:rsidP="00A948C1">
      <w:pPr>
        <w:spacing w:after="0" w:line="240" w:lineRule="auto"/>
      </w:pPr>
      <w:r>
        <w:separator/>
      </w:r>
    </w:p>
  </w:footnote>
  <w:footnote w:type="continuationSeparator" w:id="0">
    <w:p w14:paraId="510C3C32" w14:textId="77777777" w:rsidR="00347BA3" w:rsidRDefault="00347BA3" w:rsidP="00A94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F7FB7" w14:textId="00A50DF2" w:rsidR="00A948C1" w:rsidRDefault="00A948C1" w:rsidP="00A948C1">
    <w:pPr>
      <w:pStyle w:val="Cabealho"/>
      <w:jc w:val="center"/>
    </w:pPr>
    <w:r w:rsidRPr="00A948C1">
      <w:t>ANÁLISE DE DADOS PARA PESQUISAS EM ORIENTAÇÃO PROFISSIONAL E DE CARREIRA</w:t>
    </w:r>
  </w:p>
  <w:p w14:paraId="0A5E1FF8" w14:textId="4463E261" w:rsidR="00A948C1" w:rsidRDefault="00A948C1" w:rsidP="00A948C1">
    <w:pPr>
      <w:pStyle w:val="Cabealho"/>
      <w:jc w:val="center"/>
    </w:pPr>
    <w:r>
      <w:t>Gustavo Henrique Martin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jIzsTQyMTMwtDRR0lEKTi0uzszPAykwrAUAmsXnwSwAAAA="/>
  </w:docVars>
  <w:rsids>
    <w:rsidRoot w:val="00752A1A"/>
    <w:rsid w:val="00084E87"/>
    <w:rsid w:val="000C7714"/>
    <w:rsid w:val="00347BA3"/>
    <w:rsid w:val="00522745"/>
    <w:rsid w:val="00627C19"/>
    <w:rsid w:val="00747A75"/>
    <w:rsid w:val="00752A1A"/>
    <w:rsid w:val="00784091"/>
    <w:rsid w:val="008442A9"/>
    <w:rsid w:val="00A948C1"/>
    <w:rsid w:val="00B342CD"/>
    <w:rsid w:val="00C974F5"/>
    <w:rsid w:val="00E25283"/>
    <w:rsid w:val="00E26323"/>
    <w:rsid w:val="00E411CB"/>
    <w:rsid w:val="00F42BE9"/>
    <w:rsid w:val="00F65C13"/>
    <w:rsid w:val="00FC6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C64CE"/>
  <w15:chartTrackingRefBased/>
  <w15:docId w15:val="{FA494DF5-44EB-4FA3-B4DB-CF16E48D2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323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44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C974F5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A948C1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948C1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A948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948C1"/>
  </w:style>
  <w:style w:type="paragraph" w:styleId="Rodap">
    <w:name w:val="footer"/>
    <w:basedOn w:val="Normal"/>
    <w:link w:val="RodapChar"/>
    <w:uiPriority w:val="99"/>
    <w:unhideWhenUsed/>
    <w:rsid w:val="00A948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94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671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Martins</dc:creator>
  <cp:keywords/>
  <dc:description/>
  <cp:lastModifiedBy>Gustavo Martins</cp:lastModifiedBy>
  <cp:revision>5</cp:revision>
  <dcterms:created xsi:type="dcterms:W3CDTF">2021-08-15T17:37:00Z</dcterms:created>
  <dcterms:modified xsi:type="dcterms:W3CDTF">2021-08-15T20:04:00Z</dcterms:modified>
</cp:coreProperties>
</file>